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12E5B2" w14:textId="7F8A83BC" w:rsidR="00D7419E" w:rsidRDefault="002B3FC4">
      <w:pPr>
        <w:rPr>
          <w:b/>
        </w:rPr>
      </w:pPr>
      <w:bookmarkStart w:id="0" w:name="_GoBack"/>
      <w:bookmarkEnd w:id="0"/>
      <w:r>
        <w:rPr>
          <w:b/>
        </w:rPr>
        <w:t>Heading</w:t>
      </w:r>
    </w:p>
    <w:p w14:paraId="76E72D02" w14:textId="7FECCDE9" w:rsidR="002B3FC4" w:rsidRDefault="002B3FC4">
      <w:pPr>
        <w:rPr>
          <w:b/>
        </w:rPr>
      </w:pPr>
    </w:p>
    <w:p w14:paraId="3AA46559" w14:textId="7A33C2F8" w:rsidR="002B3FC4" w:rsidRPr="002B3FC4" w:rsidRDefault="002B3FC4">
      <w:r>
        <w:t>Body text</w:t>
      </w:r>
    </w:p>
    <w:sectPr w:rsidR="002B3FC4" w:rsidRPr="002B3F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SwMDIyMDI3MjE2MTFW0lEKTi0uzszPAykwqgUA2TNkeywAAAA="/>
  </w:docVars>
  <w:rsids>
    <w:rsidRoot w:val="00011431"/>
    <w:rsid w:val="00011431"/>
    <w:rsid w:val="002B3FC4"/>
    <w:rsid w:val="00C30560"/>
    <w:rsid w:val="00D74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CA1C6"/>
  <w15:chartTrackingRefBased/>
  <w15:docId w15:val="{441E010D-9277-4C2C-A1D8-FB5892D8F6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7</Characters>
  <Application>Microsoft Office Word</Application>
  <DocSecurity>0</DocSecurity>
  <Lines>1</Lines>
  <Paragraphs>1</Paragraphs>
  <ScaleCrop>false</ScaleCrop>
  <Company/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d Bakshi</dc:creator>
  <cp:keywords/>
  <dc:description/>
  <cp:lastModifiedBy>Nishad Bakshi</cp:lastModifiedBy>
  <cp:revision>3</cp:revision>
  <dcterms:created xsi:type="dcterms:W3CDTF">2018-01-22T08:10:00Z</dcterms:created>
  <dcterms:modified xsi:type="dcterms:W3CDTF">2018-01-23T04:23:00Z</dcterms:modified>
</cp:coreProperties>
</file>